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find the maximum length of a subarray where the product of all its elements is positive.</w:t>
      </w:r>
    </w:p>
    <w:p>
      <w:pPr>
        <w:pStyle w:val="BodyText"/>
      </w:pPr>
      <w:r>
        <w:t xml:space="preserve">A subarray of an array is a consecutive sequence of zero or more values taken out of that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length of a subarray with positive produc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-2,-3,4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array nums already has a positive product of 2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,-2,-3,-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subarray with positive product is [1,-2,-3] which has a product of 6.</w:t>
      </w:r>
      <w:r>
        <w:br/>
      </w:r>
      <w:r>
        <w:rPr>
          <w:rStyle w:val="VerbatimChar"/>
        </w:rPr>
        <w:t xml:space="preserve">Notice that we cannot include 0 in the subarray since that'll make the product 0 which is not positiv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-1,-2,-3,0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subarray with positive product is [-1,-2] or [-2,-3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32Z</dcterms:created>
  <dcterms:modified xsi:type="dcterms:W3CDTF">2024-03-25T09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